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maquis cors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Substancja stała łatwopalna. 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/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citronellol, geraniol; (2E)-3,7-dimethylocta-2,6-dien-1-ol, linalyl acetate, linalool, eter metylowy cedrowy, nerol, coumarin, 3-(p-ethylphenyl)-2,2-dimethylpropionaldehyde, cineole, cinnamaldehyd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,7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2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er metylowy cedrowy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9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er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(p-ethylphenyl)-2,2-dimethylpropion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7634-1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6-819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70-82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3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Sens. 1B, H317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8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fa-cedre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  <w:tr w14:paraId="73AD14F9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Acute 1, H400</w:t>
              <w:br/>
              <w:t>Aquatic Chronic 2, H411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ubstancja stała łatwopalna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Nie narażać na nieizolowane płomienie i iskry. Zakaz palenia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Zebrać produkt mechanicznie. Powiadomić władze, jeżeli produkt dostanie się do ścieków lub wód publicznych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 Przechowywać z dala od źródeł ciepła, gorących powierzchni, źródeł iskrzenia, otwartego ognia i innych źródeł zapłonu. Nie palić. Uziemić/połączyć pojemnik i sprzęt odbiorcz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ziemić/połączyć pojemnik i sprzęt odbiorczy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 Przechowywać z dala od źródeł zapłonu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iołowe. aromatycz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 w:rsidRPr="0069446B">
        <w:rPr>
          <w:noProof/>
        </w:rPr>
        <w:t>Substancja stała łatwopalna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Unikać kontaktu z gorącymi powierzchniami. Ciepło. Z dala od płomieni i iskier. Zlikwidować wszelkie źródła zapłonu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0 mg/kg masy ciała Animal: rat, Animal sex: male, Guideline: OECD Guideline 401 (Acute Oral Toxicity), 95% CL: 3400 - 560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F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7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masy ciała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C0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600 mg/kg masy ciała Animal: rat, Animal sex: female, Guideline: other:, Guideline: OECD Guideline 407 (Repeated Dose 28-Day Oral Toxicity Study in Rodents), Guideline: EPA OPPTS 870.3150 (90-Day Oral Toxicity in Non-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F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aquis cors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,3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,4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7 mg/l Test organisms (species): Oncorhynchus mykiss (previous name: Salmo gairdneri)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aquis cors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fa-cedren (469-61-4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er metylowy cedrowy (19870-74-7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ethylphenyl)-2,2-dimethylpropionaldehyde (67634-15-5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D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2D6A99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ie zawiera substancji wymienionych w załączniku XVII do rozporządzenia REACH (warunki ograniczeń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citronellol, geraniol; (2E)-3,7-dimethylocta-2,6-dien-1-ol, linalyl acetate, linalool, eter metylowy cedrowy, nerol, coumarin, 3-(p-ethylphenyl)-2,2-dimethylpropionaldehyde, cineole, cinnamaldehyde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4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4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aquis cors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aquis cors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4.04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4DF72A-5E0A-4725-A827-5D316E50E3BE}"/>
</file>

<file path=customXml/itemProps3.xml><?xml version="1.0" encoding="utf-8"?>
<ds:datastoreItem xmlns:ds="http://schemas.openxmlformats.org/officeDocument/2006/customXml" ds:itemID="{CAFB3C6F-A1A1-4E0E-B227-A0CF290E1942}"/>
</file>

<file path=customXml/itemProps4.xml><?xml version="1.0" encoding="utf-8"?>
<ds:datastoreItem xmlns:ds="http://schemas.openxmlformats.org/officeDocument/2006/customXml" ds:itemID="{FE7AB60E-A389-4F3C-ADF4-BEE718271A6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5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